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0C4D8D" w14:textId="30BB3528" w:rsidR="001440CB" w:rsidRPr="001440CB" w:rsidRDefault="00BC3E88" w:rsidP="001440CB">
      <w:pPr>
        <w:pStyle w:val="PPaOTitle"/>
      </w:pPr>
      <w:r>
        <w:t>Český/Slovenský</w:t>
      </w:r>
      <w:r w:rsidR="001440CB" w:rsidRPr="001440CB">
        <w:t xml:space="preserve"> název </w:t>
      </w:r>
    </w:p>
    <w:p w14:paraId="240813C2" w14:textId="7F96CFE6" w:rsidR="001440CB" w:rsidRPr="001440CB" w:rsidRDefault="00BC3E88" w:rsidP="00BC3E88">
      <w:pPr>
        <w:pStyle w:val="PPaOTitle"/>
      </w:pPr>
      <w:r>
        <w:t>Anglický</w:t>
      </w:r>
      <w:r w:rsidR="001440CB" w:rsidRPr="001440CB">
        <w:t xml:space="preserve"> název </w:t>
      </w:r>
    </w:p>
    <w:p w14:paraId="64EAC4C7" w14:textId="77777777" w:rsidR="001440CB" w:rsidRPr="001440CB" w:rsidRDefault="001440CB" w:rsidP="001440CB">
      <w:pPr>
        <w:pStyle w:val="PPaOAuthors"/>
        <w:jc w:val="both"/>
      </w:pPr>
    </w:p>
    <w:p w14:paraId="1D8BF530" w14:textId="73F08132" w:rsidR="001440CB" w:rsidRPr="001440CB" w:rsidRDefault="001440CB" w:rsidP="001440CB">
      <w:pPr>
        <w:pStyle w:val="PPaOAuthors"/>
        <w:jc w:val="both"/>
      </w:pPr>
      <w:r w:rsidRPr="001440CB">
        <w:t>Jméno a příjmení</w:t>
      </w:r>
      <w:r w:rsidRPr="001440CB">
        <w:rPr>
          <w:vertAlign w:val="superscript"/>
        </w:rPr>
        <w:t>1</w:t>
      </w:r>
      <w:r w:rsidRPr="001440CB">
        <w:t>, Jméno a příjmení</w:t>
      </w:r>
      <w:r w:rsidRPr="001440CB">
        <w:rPr>
          <w:vertAlign w:val="superscript"/>
        </w:rPr>
        <w:t>2</w:t>
      </w:r>
      <w:r w:rsidRPr="001440CB">
        <w:t xml:space="preserve"> &amp; Jméno a příjmení</w:t>
      </w:r>
      <w:r w:rsidRPr="001440CB">
        <w:rPr>
          <w:vertAlign w:val="superscript"/>
        </w:rPr>
        <w:t>1,2</w:t>
      </w:r>
    </w:p>
    <w:p w14:paraId="1D4A05AF" w14:textId="0589ADC4" w:rsidR="001440CB" w:rsidRPr="001440CB" w:rsidRDefault="001440CB" w:rsidP="001440CB">
      <w:pPr>
        <w:pStyle w:val="PPaOCzechabstrakt"/>
        <w:jc w:val="both"/>
      </w:pPr>
      <w:r w:rsidRPr="001440CB">
        <w:rPr>
          <w:vertAlign w:val="superscript"/>
        </w:rPr>
        <w:t>1</w:t>
      </w:r>
      <w:r w:rsidRPr="001440CB">
        <w:t>Instituce 1 (</w:t>
      </w:r>
      <w:r w:rsidR="0065658A">
        <w:t>např.</w:t>
      </w:r>
      <w:r w:rsidRPr="001440CB">
        <w:t xml:space="preserve"> Univerzita Palackého v Olomouci)</w:t>
      </w:r>
    </w:p>
    <w:p w14:paraId="447ADB1F" w14:textId="2D2CCB53" w:rsidR="003C59C6" w:rsidRPr="001440CB" w:rsidRDefault="003C59C6" w:rsidP="003C59C6">
      <w:pPr>
        <w:pStyle w:val="PPaOCzechabstrakt"/>
        <w:jc w:val="both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1CF6A0" wp14:editId="43EB5900">
                <wp:simplePos x="0" y="0"/>
                <wp:positionH relativeFrom="column">
                  <wp:posOffset>-4445</wp:posOffset>
                </wp:positionH>
                <wp:positionV relativeFrom="paragraph">
                  <wp:posOffset>351790</wp:posOffset>
                </wp:positionV>
                <wp:extent cx="5768340" cy="2428875"/>
                <wp:effectExtent l="0" t="0" r="22860" b="28575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8340" cy="2428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85B816" w14:textId="6A85F956" w:rsidR="003C59C6" w:rsidRPr="003C59C6" w:rsidRDefault="003C59C6" w:rsidP="003C59C6">
                            <w:pPr>
                              <w:pStyle w:val="APAHeading2"/>
                              <w:jc w:val="both"/>
                              <w:rPr>
                                <w:lang w:val="cs-CZ"/>
                              </w:rPr>
                            </w:pPr>
                            <w:r w:rsidRPr="003C59C6">
                              <w:rPr>
                                <w:lang w:val="cs-CZ"/>
                              </w:rPr>
                              <w:t xml:space="preserve">Pokyny k abstraktům </w:t>
                            </w:r>
                          </w:p>
                          <w:p w14:paraId="64F404B9" w14:textId="57B2A7D5" w:rsidR="003C59C6" w:rsidRPr="003C59C6" w:rsidRDefault="003C59C6" w:rsidP="003C59C6">
                            <w:pPr>
                              <w:pStyle w:val="PPaOAbstract"/>
                              <w:spacing w:before="240"/>
                              <w:ind w:firstLine="708"/>
                              <w:jc w:val="both"/>
                              <w:rPr>
                                <w:i w:val="0"/>
                                <w:iCs/>
                              </w:rPr>
                            </w:pPr>
                            <w:r w:rsidRPr="003C59C6">
                              <w:rPr>
                                <w:i w:val="0"/>
                                <w:iCs/>
                              </w:rPr>
                              <w:t xml:space="preserve">Abstrakty k prezentacím i k posterům mají stejnou podobu. Při registraci jsou odevzdávány abstrakty psané pouze </w:t>
                            </w:r>
                            <w:r w:rsidRPr="00BC3E88">
                              <w:rPr>
                                <w:b/>
                                <w:i w:val="0"/>
                                <w:iCs/>
                              </w:rPr>
                              <w:t>v jazyce příspěvku</w:t>
                            </w:r>
                            <w:r w:rsidRPr="003C59C6">
                              <w:rPr>
                                <w:i w:val="0"/>
                                <w:iCs/>
                              </w:rPr>
                              <w:t>. Abstrakt má mít délku 800 – 1400 znaků a je odevzdáván přes konferenční systém jako součást registrace (registrujte se na konferenci, zvolte aktivní účast a vyplňte název příspěvku, jména autorů a vložte abstrakt do on-line formuláře).</w:t>
                            </w:r>
                          </w:p>
                          <w:p w14:paraId="00661A28" w14:textId="5CC39455" w:rsidR="003C59C6" w:rsidRPr="003C59C6" w:rsidRDefault="003C59C6" w:rsidP="003C59C6">
                            <w:pPr>
                              <w:pStyle w:val="PPaOAbstract"/>
                              <w:spacing w:before="240"/>
                              <w:ind w:firstLine="708"/>
                              <w:jc w:val="both"/>
                              <w:rPr>
                                <w:i w:val="0"/>
                                <w:iCs/>
                              </w:rPr>
                            </w:pPr>
                            <w:r w:rsidRPr="003C59C6">
                              <w:rPr>
                                <w:i w:val="0"/>
                                <w:iCs/>
                              </w:rPr>
                              <w:t xml:space="preserve">Abstrakty pro </w:t>
                            </w:r>
                            <w:r w:rsidRPr="003C59C6">
                              <w:rPr>
                                <w:i w:val="0"/>
                                <w:iCs/>
                                <w:u w:val="single"/>
                              </w:rPr>
                              <w:t>empirické a přehledové studie</w:t>
                            </w:r>
                            <w:r w:rsidRPr="003C59C6">
                              <w:rPr>
                                <w:i w:val="0"/>
                                <w:iCs/>
                              </w:rPr>
                              <w:t xml:space="preserve"> jsou strukturované. Struktura empirických a přehledových studií by měla obsahovat:</w:t>
                            </w:r>
                          </w:p>
                          <w:p w14:paraId="4ECA5D1A" w14:textId="77777777" w:rsidR="003C59C6" w:rsidRDefault="003C59C6" w:rsidP="003C59C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1CF6A0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.35pt;margin-top:27.7pt;width:454.2pt;height:191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" fillcolor="white [3201]" strokeweight=".5pt">
                <v:textbox>
                  <w:txbxContent>
                    <w:p w14:paraId="4085B816" w14:textId="6A85F956" w:rsidR="003C59C6" w:rsidRPr="003C59C6" w:rsidRDefault="003C59C6" w:rsidP="003C59C6">
                      <w:pPr>
                        <w:pStyle w:val="APAHeading2"/>
                        <w:jc w:val="both"/>
                        <w:rPr>
                          <w:lang w:val="cs-CZ"/>
                        </w:rPr>
                      </w:pPr>
                      <w:r w:rsidRPr="003C59C6">
                        <w:rPr>
                          <w:lang w:val="cs-CZ"/>
                        </w:rPr>
                        <w:t xml:space="preserve">Pokyny k abstraktům </w:t>
                      </w:r>
                    </w:p>
                    <w:p w14:paraId="64F404B9" w14:textId="57B2A7D5" w:rsidR="003C59C6" w:rsidRPr="003C59C6" w:rsidRDefault="003C59C6" w:rsidP="003C59C6">
                      <w:pPr>
                        <w:pStyle w:val="PPaOAbstract"/>
                        <w:spacing w:before="240"/>
                        <w:ind w:firstLine="708"/>
                        <w:jc w:val="both"/>
                        <w:rPr>
                          <w:i w:val="0"/>
                          <w:iCs/>
                        </w:rPr>
                      </w:pPr>
                      <w:r w:rsidRPr="003C59C6">
                        <w:rPr>
                          <w:i w:val="0"/>
                          <w:iCs/>
                        </w:rPr>
                        <w:t xml:space="preserve">Abstrakty k prezentacím i k posterům mají stejnou podobu. Při registraci jsou odevzdávány abstrakty psané pouze </w:t>
                      </w:r>
                      <w:r w:rsidRPr="00BC3E88">
                        <w:rPr>
                          <w:b/>
                          <w:i w:val="0"/>
                          <w:iCs/>
                        </w:rPr>
                        <w:t>v jazyce příspěvku</w:t>
                      </w:r>
                      <w:r w:rsidRPr="003C59C6">
                        <w:rPr>
                          <w:i w:val="0"/>
                          <w:iCs/>
                        </w:rPr>
                        <w:t>. Abstrakt má mít délku 800 – 1400 znaků a je odevzdáván přes konferenční systém jako součást registrace (registrujte se na konferenci, zvolte aktivní účast a vyplňte název příspěvku, jména autorů a vložte abstrakt do on-line formuláře).</w:t>
                      </w:r>
                    </w:p>
                    <w:p w14:paraId="00661A28" w14:textId="5CC39455" w:rsidR="003C59C6" w:rsidRPr="003C59C6" w:rsidRDefault="003C59C6" w:rsidP="003C59C6">
                      <w:pPr>
                        <w:pStyle w:val="PPaOAbstract"/>
                        <w:spacing w:before="240"/>
                        <w:ind w:firstLine="708"/>
                        <w:jc w:val="both"/>
                        <w:rPr>
                          <w:i w:val="0"/>
                          <w:iCs/>
                        </w:rPr>
                      </w:pPr>
                      <w:r w:rsidRPr="003C59C6">
                        <w:rPr>
                          <w:i w:val="0"/>
                          <w:iCs/>
                        </w:rPr>
                        <w:t xml:space="preserve">Abstrakty pro </w:t>
                      </w:r>
                      <w:r w:rsidRPr="003C59C6">
                        <w:rPr>
                          <w:i w:val="0"/>
                          <w:iCs/>
                          <w:u w:val="single"/>
                        </w:rPr>
                        <w:t>empirické a přehledové studie</w:t>
                      </w:r>
                      <w:r w:rsidRPr="003C59C6">
                        <w:rPr>
                          <w:i w:val="0"/>
                          <w:iCs/>
                        </w:rPr>
                        <w:t xml:space="preserve"> jsou strukturované. Struktura empirických a přehledových studií by měla obsahovat:</w:t>
                      </w:r>
                    </w:p>
                    <w:p w14:paraId="4ECA5D1A" w14:textId="77777777" w:rsidR="003C59C6" w:rsidRDefault="003C59C6" w:rsidP="003C59C6"/>
                  </w:txbxContent>
                </v:textbox>
                <w10:wrap type="topAndBottom"/>
              </v:shape>
            </w:pict>
          </mc:Fallback>
        </mc:AlternateContent>
      </w:r>
      <w:r w:rsidR="001440CB" w:rsidRPr="001440CB">
        <w:rPr>
          <w:vertAlign w:val="superscript"/>
        </w:rPr>
        <w:t>2</w:t>
      </w:r>
      <w:r w:rsidR="001440CB" w:rsidRPr="001440CB">
        <w:t>Instituce 2 (</w:t>
      </w:r>
      <w:r w:rsidR="0065658A">
        <w:t>např.</w:t>
      </w:r>
      <w:r w:rsidR="001440CB" w:rsidRPr="001440CB">
        <w:t xml:space="preserve"> Slovenská akademie věd)</w:t>
      </w:r>
    </w:p>
    <w:p w14:paraId="5A200C35" w14:textId="77777777" w:rsidR="0045624D" w:rsidRPr="001440CB" w:rsidRDefault="0045624D" w:rsidP="0045624D">
      <w:pPr>
        <w:pStyle w:val="PPaOAbstract"/>
        <w:spacing w:before="240"/>
        <w:ind w:left="708"/>
        <w:jc w:val="both"/>
      </w:pPr>
      <w:r w:rsidRPr="001440CB">
        <w:rPr>
          <w:b/>
        </w:rPr>
        <w:t xml:space="preserve">Cíle. </w:t>
      </w:r>
      <w:r w:rsidRPr="001440CB">
        <w:t xml:space="preserve">Co je cílem příspěvku? Jaká jsou jeho teoretická východiska? </w:t>
      </w:r>
    </w:p>
    <w:p w14:paraId="1A81466A" w14:textId="77777777" w:rsidR="0045624D" w:rsidRPr="001440CB" w:rsidRDefault="0045624D" w:rsidP="0045624D">
      <w:pPr>
        <w:pStyle w:val="PPaOAbstract"/>
        <w:ind w:left="708"/>
        <w:jc w:val="both"/>
      </w:pPr>
      <w:r w:rsidRPr="001440CB">
        <w:rPr>
          <w:b/>
        </w:rPr>
        <w:t xml:space="preserve">Metoda. </w:t>
      </w:r>
      <w:r w:rsidRPr="001440CB">
        <w:t xml:space="preserve">Popis vzorku (velikost, charakteristiky, způsob výběru vzorku atd.), popis designu, popis metod sběru dat (např. identifikace použitých dotazníků). </w:t>
      </w:r>
    </w:p>
    <w:p w14:paraId="6C771F54" w14:textId="77777777" w:rsidR="0045624D" w:rsidRPr="001440CB" w:rsidRDefault="0045624D" w:rsidP="0045624D">
      <w:pPr>
        <w:pStyle w:val="PPaOAbstract"/>
        <w:ind w:left="708"/>
        <w:jc w:val="both"/>
      </w:pPr>
      <w:r w:rsidRPr="001440CB">
        <w:rPr>
          <w:b/>
        </w:rPr>
        <w:t xml:space="preserve">Výsledky. </w:t>
      </w:r>
      <w:r w:rsidRPr="001440CB">
        <w:t>Pojmenování analýz (např. regresní analýza s x prediktory) a výsledky testování hypotéz (slovně, bez uvádění číselných statisti</w:t>
      </w:r>
      <w:r>
        <w:t>k</w:t>
      </w:r>
      <w:r w:rsidRPr="001440CB">
        <w:t>).</w:t>
      </w:r>
    </w:p>
    <w:p w14:paraId="30F9DD04" w14:textId="77777777" w:rsidR="0045624D" w:rsidRPr="001440CB" w:rsidRDefault="0045624D" w:rsidP="0045624D">
      <w:pPr>
        <w:pStyle w:val="PPaOAbstract"/>
        <w:ind w:firstLine="708"/>
        <w:jc w:val="both"/>
      </w:pPr>
      <w:r w:rsidRPr="001440CB">
        <w:rPr>
          <w:b/>
        </w:rPr>
        <w:t>Závěry.</w:t>
      </w:r>
      <w:r w:rsidRPr="001440CB">
        <w:t xml:space="preserve"> Závěry pro teorii i praxi. Popis přínosu příspěvku.</w:t>
      </w:r>
    </w:p>
    <w:p w14:paraId="7CA0B3E6" w14:textId="77777777" w:rsidR="0045624D" w:rsidRPr="001440CB" w:rsidRDefault="0045624D" w:rsidP="0045624D">
      <w:pPr>
        <w:pStyle w:val="PPaOAbstract"/>
        <w:ind w:firstLine="708"/>
        <w:jc w:val="both"/>
      </w:pPr>
      <w:r w:rsidRPr="001440CB">
        <w:rPr>
          <w:b/>
        </w:rPr>
        <w:t>Limity.</w:t>
      </w:r>
      <w:r w:rsidRPr="001440CB">
        <w:t xml:space="preserve"> Pojmenování hlavních limitů příspěvku. </w:t>
      </w:r>
      <w:bookmarkStart w:id="0" w:name="_GoBack"/>
      <w:bookmarkEnd w:id="0"/>
    </w:p>
    <w:p w14:paraId="46D69034" w14:textId="6DA3A478" w:rsidR="003C59C6" w:rsidRPr="001440CB" w:rsidRDefault="003C59C6" w:rsidP="003C59C6">
      <w:pPr>
        <w:pStyle w:val="PPaOAbstract"/>
        <w:ind w:left="708"/>
        <w:jc w:val="both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6DF8A1D" wp14:editId="2F7B9508">
                <wp:simplePos x="0" y="0"/>
                <wp:positionH relativeFrom="column">
                  <wp:posOffset>-635</wp:posOffset>
                </wp:positionH>
                <wp:positionV relativeFrom="paragraph">
                  <wp:posOffset>579120</wp:posOffset>
                </wp:positionV>
                <wp:extent cx="5768340" cy="1272540"/>
                <wp:effectExtent l="0" t="0" r="22860" b="22860"/>
                <wp:wrapTopAndBottom/>
                <wp:docPr id="3" name="Textové po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8340" cy="12725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14AD9E8" w14:textId="77777777" w:rsidR="003C59C6" w:rsidRPr="003C59C6" w:rsidRDefault="003C59C6" w:rsidP="003C59C6">
                            <w:pPr>
                              <w:pStyle w:val="PPaOAbstract"/>
                              <w:ind w:firstLine="708"/>
                              <w:jc w:val="both"/>
                              <w:rPr>
                                <w:i w:val="0"/>
                                <w:iCs/>
                              </w:rPr>
                            </w:pPr>
                            <w:r w:rsidRPr="003C59C6">
                              <w:rPr>
                                <w:i w:val="0"/>
                                <w:iCs/>
                              </w:rPr>
                              <w:t xml:space="preserve">Abstrakty pro </w:t>
                            </w:r>
                            <w:r w:rsidRPr="003C59C6">
                              <w:rPr>
                                <w:i w:val="0"/>
                                <w:iCs/>
                                <w:u w:val="single"/>
                              </w:rPr>
                              <w:t>návrhy výzkumného projektu</w:t>
                            </w:r>
                            <w:r w:rsidRPr="003C59C6">
                              <w:rPr>
                                <w:i w:val="0"/>
                                <w:iCs/>
                              </w:rPr>
                              <w:t xml:space="preserve"> jsou také strukturované, ale mají odlišnou strukturu (Cíle, Metoda, Přínos, Limity).</w:t>
                            </w:r>
                          </w:p>
                          <w:p w14:paraId="5F96900A" w14:textId="77777777" w:rsidR="003C59C6" w:rsidRPr="003C59C6" w:rsidRDefault="003C59C6" w:rsidP="003C59C6">
                            <w:pPr>
                              <w:pStyle w:val="PPaOAbstract"/>
                              <w:spacing w:before="240"/>
                              <w:ind w:firstLine="708"/>
                              <w:jc w:val="both"/>
                              <w:rPr>
                                <w:i w:val="0"/>
                                <w:iCs/>
                              </w:rPr>
                            </w:pPr>
                            <w:r w:rsidRPr="003C59C6">
                              <w:rPr>
                                <w:i w:val="0"/>
                                <w:iCs/>
                              </w:rPr>
                              <w:t xml:space="preserve">Abstrakty pro </w:t>
                            </w:r>
                            <w:r w:rsidRPr="003C59C6">
                              <w:rPr>
                                <w:i w:val="0"/>
                                <w:iCs/>
                                <w:u w:val="single"/>
                              </w:rPr>
                              <w:t>úvahy a příspěvky z praxe</w:t>
                            </w:r>
                            <w:r w:rsidRPr="003C59C6">
                              <w:rPr>
                                <w:i w:val="0"/>
                                <w:iCs/>
                              </w:rPr>
                              <w:t xml:space="preserve"> nemusí být strukturované. Musí z nich ale být jasný cíl a přínos příspěvku.</w:t>
                            </w:r>
                          </w:p>
                          <w:p w14:paraId="1F7E084D" w14:textId="77777777" w:rsidR="003C59C6" w:rsidRPr="003C59C6" w:rsidRDefault="003C59C6" w:rsidP="003C59C6">
                            <w:pPr>
                              <w:rPr>
                                <w:i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DF8A1D" id="Textové pole 3" o:spid="_x0000_s1027" type="#_x0000_t202" style="position:absolute;left:0;text-align:left;margin-left:-.05pt;margin-top:45.6pt;width:454.2pt;height:100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" fillcolor="white [3201]" strokeweight=".5pt">
                <v:textbox>
                  <w:txbxContent>
                    <w:p w14:paraId="714AD9E8" w14:textId="77777777" w:rsidR="003C59C6" w:rsidRPr="003C59C6" w:rsidRDefault="003C59C6" w:rsidP="003C59C6">
                      <w:pPr>
                        <w:pStyle w:val="PPaOAbstract"/>
                        <w:ind w:firstLine="708"/>
                        <w:jc w:val="both"/>
                        <w:rPr>
                          <w:i w:val="0"/>
                          <w:iCs/>
                        </w:rPr>
                      </w:pPr>
                      <w:r w:rsidRPr="003C59C6">
                        <w:rPr>
                          <w:i w:val="0"/>
                          <w:iCs/>
                        </w:rPr>
                        <w:t xml:space="preserve">Abstrakty pro </w:t>
                      </w:r>
                      <w:r w:rsidRPr="003C59C6">
                        <w:rPr>
                          <w:i w:val="0"/>
                          <w:iCs/>
                          <w:u w:val="single"/>
                        </w:rPr>
                        <w:t>návrhy výzkumného projektu</w:t>
                      </w:r>
                      <w:r w:rsidRPr="003C59C6">
                        <w:rPr>
                          <w:i w:val="0"/>
                          <w:iCs/>
                        </w:rPr>
                        <w:t xml:space="preserve"> jsou také strukturované, ale mají odlišnou strukturu (Cíle, Metoda, Přínos, Limity).</w:t>
                      </w:r>
                    </w:p>
                    <w:p w14:paraId="5F96900A" w14:textId="77777777" w:rsidR="003C59C6" w:rsidRPr="003C59C6" w:rsidRDefault="003C59C6" w:rsidP="003C59C6">
                      <w:pPr>
                        <w:pStyle w:val="PPaOAbstract"/>
                        <w:spacing w:before="240"/>
                        <w:ind w:firstLine="708"/>
                        <w:jc w:val="both"/>
                        <w:rPr>
                          <w:i w:val="0"/>
                          <w:iCs/>
                        </w:rPr>
                      </w:pPr>
                      <w:r w:rsidRPr="003C59C6">
                        <w:rPr>
                          <w:i w:val="0"/>
                          <w:iCs/>
                        </w:rPr>
                        <w:t xml:space="preserve">Abstrakty pro </w:t>
                      </w:r>
                      <w:r w:rsidRPr="003C59C6">
                        <w:rPr>
                          <w:i w:val="0"/>
                          <w:iCs/>
                          <w:u w:val="single"/>
                        </w:rPr>
                        <w:t>úvahy a příspěvky z praxe</w:t>
                      </w:r>
                      <w:r w:rsidRPr="003C59C6">
                        <w:rPr>
                          <w:i w:val="0"/>
                          <w:iCs/>
                        </w:rPr>
                        <w:t xml:space="preserve"> nemusí být strukturované. Musí z nich ale být jasný cíl a přínos příspěvku.</w:t>
                      </w:r>
                    </w:p>
                    <w:p w14:paraId="1F7E084D" w14:textId="77777777" w:rsidR="003C59C6" w:rsidRPr="003C59C6" w:rsidRDefault="003C59C6" w:rsidP="003C59C6">
                      <w:pPr>
                        <w:rPr>
                          <w:iCs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5624D" w:rsidRPr="001440CB">
        <w:rPr>
          <w:b/>
          <w:bCs/>
        </w:rPr>
        <w:t xml:space="preserve">Klíčová slova. </w:t>
      </w:r>
      <w:r w:rsidR="0045624D" w:rsidRPr="001440CB">
        <w:t>1 klíčové slovo, 2 klíčové slovo, 3 klíčové slovo, 3 – 5 klíčových slov v češtině/slovenštině</w:t>
      </w:r>
    </w:p>
    <w:p w14:paraId="1A0D7EED" w14:textId="1F6E9B5C" w:rsidR="001440CB" w:rsidRPr="0045624D" w:rsidRDefault="001440CB" w:rsidP="0045624D">
      <w:pPr>
        <w:pStyle w:val="PPaOAbstract"/>
        <w:spacing w:before="240"/>
        <w:ind w:firstLine="708"/>
        <w:jc w:val="both"/>
      </w:pPr>
    </w:p>
    <w:sectPr w:rsidR="001440CB" w:rsidRPr="0045624D" w:rsidSect="00241211">
      <w:pgSz w:w="11906" w:h="16838"/>
      <w:pgMar w:top="1418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NzMwtzAwNzU0MzFV0lEKTi0uzszPAykwrAUAvNAJoCwAAAA="/>
  </w:docVars>
  <w:rsids>
    <w:rsidRoot w:val="00FB46D5"/>
    <w:rsid w:val="00087CC8"/>
    <w:rsid w:val="001171D0"/>
    <w:rsid w:val="001440CB"/>
    <w:rsid w:val="00193697"/>
    <w:rsid w:val="002D1502"/>
    <w:rsid w:val="0039752C"/>
    <w:rsid w:val="003C59C6"/>
    <w:rsid w:val="0045624D"/>
    <w:rsid w:val="00504505"/>
    <w:rsid w:val="00572F07"/>
    <w:rsid w:val="0065658A"/>
    <w:rsid w:val="007620B8"/>
    <w:rsid w:val="008723F0"/>
    <w:rsid w:val="00952004"/>
    <w:rsid w:val="00AC0585"/>
    <w:rsid w:val="00BA7357"/>
    <w:rsid w:val="00BC3E88"/>
    <w:rsid w:val="00C75E77"/>
    <w:rsid w:val="00D067FE"/>
    <w:rsid w:val="00D563C4"/>
    <w:rsid w:val="00DD0394"/>
    <w:rsid w:val="00E656C7"/>
    <w:rsid w:val="00EC647A"/>
    <w:rsid w:val="00ED1719"/>
    <w:rsid w:val="00FB4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26CF36"/>
  <w15:chartTrackingRefBased/>
  <w15:docId w15:val="{D72F7E5E-D621-499F-AC03-6B45ED87A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aliases w:val="PPaO_normal"/>
    <w:qFormat/>
    <w:rsid w:val="001440CB"/>
    <w:pPr>
      <w:keepNext/>
      <w:keepLines/>
      <w:spacing w:after="0" w:line="360" w:lineRule="auto"/>
      <w:ind w:firstLine="567"/>
      <w:outlineLvl w:val="1"/>
    </w:pPr>
    <w:rPr>
      <w:rFonts w:ascii="Times New Roman" w:eastAsia="Times New Roman" w:hAnsi="Times New Roman" w:cs="Times New Roman"/>
      <w:color w:val="000000"/>
      <w:sz w:val="24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BA7357"/>
    <w:pPr>
      <w:spacing w:before="240"/>
      <w:outlineLvl w:val="0"/>
    </w:pPr>
    <w:rPr>
      <w:rFonts w:eastAsiaTheme="majorEastAsia" w:cstheme="majorBidi"/>
      <w:b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BA7357"/>
    <w:pPr>
      <w:spacing w:before="40"/>
    </w:pPr>
    <w:rPr>
      <w:rFonts w:eastAsiaTheme="majorEastAsia" w:cstheme="majorBidi"/>
      <w:b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BA7357"/>
    <w:pPr>
      <w:spacing w:before="40"/>
      <w:outlineLvl w:val="2"/>
    </w:pPr>
    <w:rPr>
      <w:rFonts w:eastAsiaTheme="majorEastAsia" w:cstheme="majorBidi"/>
      <w:b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1440CB"/>
    <w:p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BA7357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BA7357"/>
    <w:rPr>
      <w:rFonts w:ascii="Times New Roman" w:eastAsiaTheme="majorEastAsia" w:hAnsi="Times New Roman" w:cstheme="majorBidi"/>
      <w:b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BA7357"/>
    <w:rPr>
      <w:rFonts w:ascii="Times New Roman" w:eastAsiaTheme="majorEastAsia" w:hAnsi="Times New Roman" w:cstheme="majorBidi"/>
      <w:b/>
      <w:sz w:val="24"/>
      <w:szCs w:val="24"/>
    </w:rPr>
  </w:style>
  <w:style w:type="paragraph" w:customStyle="1" w:styleId="APAHeading1">
    <w:name w:val="APA_Heading1"/>
    <w:basedOn w:val="Nadpis3"/>
    <w:next w:val="Normln"/>
    <w:link w:val="APAHeading1Char"/>
    <w:qFormat/>
    <w:rsid w:val="001440CB"/>
    <w:pPr>
      <w:spacing w:before="0"/>
      <w:contextualSpacing/>
      <w:jc w:val="center"/>
    </w:pPr>
    <w:rPr>
      <w:bCs/>
    </w:rPr>
  </w:style>
  <w:style w:type="paragraph" w:customStyle="1" w:styleId="APAHeading2">
    <w:name w:val="APA_Heading2"/>
    <w:basedOn w:val="Nadpis4"/>
    <w:link w:val="APAHeading2Char"/>
    <w:qFormat/>
    <w:rsid w:val="001440CB"/>
    <w:pPr>
      <w:spacing w:before="0"/>
      <w:ind w:firstLine="0"/>
    </w:pPr>
    <w:rPr>
      <w:rFonts w:ascii="Times New Roman" w:hAnsi="Times New Roman"/>
      <w:b/>
      <w:bCs/>
      <w:i w:val="0"/>
      <w:color w:val="auto"/>
      <w:lang w:val="en-US"/>
    </w:rPr>
  </w:style>
  <w:style w:type="character" w:customStyle="1" w:styleId="APAHeading1Char">
    <w:name w:val="APA_Heading1 Char"/>
    <w:basedOn w:val="Standardnpsmoodstavce"/>
    <w:link w:val="APAHeading1"/>
    <w:rsid w:val="001440CB"/>
    <w:rPr>
      <w:rFonts w:ascii="Times New Roman" w:eastAsiaTheme="majorEastAsia" w:hAnsi="Times New Roman" w:cstheme="majorBidi"/>
      <w:b/>
      <w:bCs/>
      <w:sz w:val="24"/>
      <w:szCs w:val="24"/>
      <w:lang w:eastAsia="cs-CZ"/>
    </w:rPr>
  </w:style>
  <w:style w:type="paragraph" w:customStyle="1" w:styleId="APAHeading3">
    <w:name w:val="APA_Heading3"/>
    <w:basedOn w:val="Nadpis3"/>
    <w:next w:val="Normln"/>
    <w:link w:val="APAHeading3Char"/>
    <w:rsid w:val="001440CB"/>
    <w:pPr>
      <w:spacing w:before="200"/>
    </w:pPr>
    <w:rPr>
      <w:bCs/>
    </w:rPr>
  </w:style>
  <w:style w:type="character" w:customStyle="1" w:styleId="APAHeading2Char">
    <w:name w:val="APA_Heading2 Char"/>
    <w:basedOn w:val="Standardnpsmoodstavce"/>
    <w:link w:val="APAHeading2"/>
    <w:rsid w:val="001440CB"/>
    <w:rPr>
      <w:rFonts w:ascii="Times New Roman" w:eastAsiaTheme="majorEastAsia" w:hAnsi="Times New Roman" w:cstheme="majorBidi"/>
      <w:b/>
      <w:bCs/>
      <w:iCs/>
      <w:sz w:val="24"/>
      <w:lang w:val="en-US" w:eastAsia="cs-CZ"/>
    </w:rPr>
  </w:style>
  <w:style w:type="paragraph" w:customStyle="1" w:styleId="APAHeading4">
    <w:name w:val="APA_Heading4"/>
    <w:basedOn w:val="Nadpis4"/>
    <w:next w:val="Normln"/>
    <w:link w:val="APAHeading4Char"/>
    <w:rsid w:val="001440CB"/>
    <w:pPr>
      <w:spacing w:before="200"/>
    </w:pPr>
    <w:rPr>
      <w:rFonts w:ascii="Times New Roman" w:hAnsi="Times New Roman"/>
      <w:b/>
      <w:bCs/>
    </w:rPr>
  </w:style>
  <w:style w:type="character" w:customStyle="1" w:styleId="APAHeading3Char">
    <w:name w:val="APA_Heading3 Char"/>
    <w:basedOn w:val="Nadpis3Char"/>
    <w:link w:val="APAHeading3"/>
    <w:rsid w:val="001440CB"/>
    <w:rPr>
      <w:rFonts w:ascii="Times New Roman" w:eastAsiaTheme="majorEastAsia" w:hAnsi="Times New Roman" w:cstheme="majorBidi"/>
      <w:b/>
      <w:bCs/>
      <w:sz w:val="24"/>
      <w:szCs w:val="24"/>
      <w:lang w:eastAsia="cs-CZ"/>
    </w:rPr>
  </w:style>
  <w:style w:type="paragraph" w:customStyle="1" w:styleId="Contact">
    <w:name w:val="Contact"/>
    <w:basedOn w:val="Normln"/>
    <w:next w:val="Normln"/>
    <w:link w:val="ContactChar"/>
    <w:qFormat/>
    <w:rsid w:val="001440CB"/>
    <w:pPr>
      <w:ind w:firstLine="0"/>
    </w:pPr>
  </w:style>
  <w:style w:type="character" w:customStyle="1" w:styleId="APAHeading4Char">
    <w:name w:val="APA_Heading4 Char"/>
    <w:basedOn w:val="Nadpis4Char"/>
    <w:link w:val="APAHeading4"/>
    <w:rsid w:val="001440CB"/>
    <w:rPr>
      <w:rFonts w:ascii="Times New Roman" w:eastAsiaTheme="majorEastAsia" w:hAnsi="Times New Roman" w:cstheme="majorBidi"/>
      <w:b/>
      <w:bCs/>
      <w:i/>
      <w:iCs/>
      <w:color w:val="2F5496" w:themeColor="accent1" w:themeShade="BF"/>
      <w:sz w:val="24"/>
      <w:lang w:eastAsia="cs-CZ"/>
    </w:rPr>
  </w:style>
  <w:style w:type="paragraph" w:customStyle="1" w:styleId="PPaOTitle">
    <w:name w:val="PPaO_Title"/>
    <w:basedOn w:val="Nadpis1"/>
    <w:next w:val="Normln"/>
    <w:link w:val="PPaOTitleChar"/>
    <w:qFormat/>
    <w:rsid w:val="001440CB"/>
    <w:pPr>
      <w:spacing w:before="0"/>
      <w:jc w:val="center"/>
    </w:pPr>
    <w:rPr>
      <w:bCs/>
      <w:sz w:val="28"/>
      <w:szCs w:val="28"/>
    </w:rPr>
  </w:style>
  <w:style w:type="character" w:customStyle="1" w:styleId="ContactChar">
    <w:name w:val="Contact Char"/>
    <w:basedOn w:val="Standardnpsmoodstavce"/>
    <w:link w:val="Contact"/>
    <w:rsid w:val="001440CB"/>
    <w:rPr>
      <w:rFonts w:ascii="Times New Roman" w:eastAsia="Times New Roman" w:hAnsi="Times New Roman" w:cs="Times New Roman"/>
      <w:color w:val="000000"/>
      <w:sz w:val="24"/>
      <w:lang w:eastAsia="cs-CZ"/>
    </w:rPr>
  </w:style>
  <w:style w:type="paragraph" w:customStyle="1" w:styleId="PPaOCzechTitle">
    <w:name w:val="PPaO_CzechTitle"/>
    <w:basedOn w:val="Nadpis2"/>
    <w:link w:val="PPaOCzechTitleChar"/>
    <w:qFormat/>
    <w:rsid w:val="001440CB"/>
    <w:pPr>
      <w:spacing w:before="0"/>
      <w:jc w:val="center"/>
    </w:pPr>
    <w:rPr>
      <w:bCs/>
      <w:sz w:val="24"/>
    </w:rPr>
  </w:style>
  <w:style w:type="character" w:customStyle="1" w:styleId="PPaOTitleChar">
    <w:name w:val="PPaO_Title Char"/>
    <w:basedOn w:val="Nadpis1Char"/>
    <w:link w:val="PPaOTitle"/>
    <w:rsid w:val="001440CB"/>
    <w:rPr>
      <w:rFonts w:ascii="Times New Roman" w:eastAsiaTheme="majorEastAsia" w:hAnsi="Times New Roman" w:cstheme="majorBidi"/>
      <w:b/>
      <w:bCs/>
      <w:sz w:val="28"/>
      <w:szCs w:val="28"/>
      <w:lang w:eastAsia="cs-CZ"/>
    </w:rPr>
  </w:style>
  <w:style w:type="paragraph" w:customStyle="1" w:styleId="PPaOAuthors">
    <w:name w:val="PPaO_Authors"/>
    <w:basedOn w:val="Obsah1"/>
    <w:next w:val="Normln"/>
    <w:link w:val="PPaOAuthorsChar"/>
    <w:qFormat/>
    <w:rsid w:val="001440CB"/>
    <w:pPr>
      <w:ind w:firstLine="0"/>
    </w:pPr>
    <w:rPr>
      <w:i/>
    </w:rPr>
  </w:style>
  <w:style w:type="character" w:customStyle="1" w:styleId="PPaOCzechTitleChar">
    <w:name w:val="PPaO_CzechTitle Char"/>
    <w:basedOn w:val="Nadpis2Char"/>
    <w:link w:val="PPaOCzechTitle"/>
    <w:rsid w:val="001440CB"/>
    <w:rPr>
      <w:rFonts w:ascii="Times New Roman" w:eastAsiaTheme="majorEastAsia" w:hAnsi="Times New Roman" w:cstheme="majorBidi"/>
      <w:b/>
      <w:bCs/>
      <w:sz w:val="24"/>
      <w:szCs w:val="26"/>
      <w:lang w:eastAsia="cs-CZ"/>
    </w:rPr>
  </w:style>
  <w:style w:type="paragraph" w:customStyle="1" w:styleId="PPaOAbstract">
    <w:name w:val="PPaO_Abstract"/>
    <w:basedOn w:val="Rejstk1"/>
    <w:link w:val="PPaOEnglishabstractChar"/>
    <w:qFormat/>
    <w:rsid w:val="001440CB"/>
    <w:pPr>
      <w:spacing w:line="360" w:lineRule="auto"/>
      <w:ind w:left="0" w:firstLine="0"/>
    </w:pPr>
    <w:rPr>
      <w:i/>
    </w:rPr>
  </w:style>
  <w:style w:type="character" w:customStyle="1" w:styleId="PPaOAuthorsChar">
    <w:name w:val="PPaO_Authors Char"/>
    <w:basedOn w:val="Standardnpsmoodstavce"/>
    <w:link w:val="PPaOAuthors"/>
    <w:rsid w:val="001440CB"/>
    <w:rPr>
      <w:rFonts w:ascii="Times New Roman" w:eastAsia="Times New Roman" w:hAnsi="Times New Roman" w:cs="Times New Roman"/>
      <w:i/>
      <w:color w:val="000000"/>
      <w:sz w:val="24"/>
      <w:lang w:eastAsia="cs-CZ"/>
    </w:rPr>
  </w:style>
  <w:style w:type="paragraph" w:customStyle="1" w:styleId="PPaOKeywords">
    <w:name w:val="PPaO_Keywords"/>
    <w:basedOn w:val="Rejstk2"/>
    <w:link w:val="PPaOKeywordsChar"/>
    <w:qFormat/>
    <w:rsid w:val="001440CB"/>
    <w:pPr>
      <w:spacing w:line="360" w:lineRule="auto"/>
      <w:ind w:left="0" w:firstLine="0"/>
    </w:pPr>
    <w:rPr>
      <w:i/>
    </w:rPr>
  </w:style>
  <w:style w:type="character" w:customStyle="1" w:styleId="PPaOEnglishabstractChar">
    <w:name w:val="PPaO_English_abstract Char"/>
    <w:basedOn w:val="Standardnpsmoodstavce"/>
    <w:link w:val="PPaOAbstract"/>
    <w:rsid w:val="001440CB"/>
    <w:rPr>
      <w:rFonts w:ascii="Times New Roman" w:eastAsia="Times New Roman" w:hAnsi="Times New Roman" w:cs="Times New Roman"/>
      <w:i/>
      <w:color w:val="000000"/>
      <w:sz w:val="24"/>
      <w:lang w:eastAsia="cs-CZ"/>
    </w:rPr>
  </w:style>
  <w:style w:type="paragraph" w:customStyle="1" w:styleId="PPaOCzechabstrakt">
    <w:name w:val="PPaO_Czech_abstrakt"/>
    <w:basedOn w:val="Normln"/>
    <w:next w:val="Normln"/>
    <w:link w:val="PPaOCzechabstraktChar"/>
    <w:qFormat/>
    <w:rsid w:val="001440CB"/>
    <w:pPr>
      <w:ind w:firstLine="0"/>
    </w:pPr>
    <w:rPr>
      <w:i/>
    </w:rPr>
  </w:style>
  <w:style w:type="character" w:customStyle="1" w:styleId="PPaOKeywordsChar">
    <w:name w:val="PPaO_Keywords Char"/>
    <w:basedOn w:val="Standardnpsmoodstavce"/>
    <w:link w:val="PPaOKeywords"/>
    <w:rsid w:val="001440CB"/>
    <w:rPr>
      <w:rFonts w:ascii="Times New Roman" w:eastAsia="Times New Roman" w:hAnsi="Times New Roman" w:cs="Times New Roman"/>
      <w:i/>
      <w:color w:val="000000"/>
      <w:sz w:val="24"/>
      <w:lang w:eastAsia="cs-CZ"/>
    </w:rPr>
  </w:style>
  <w:style w:type="paragraph" w:customStyle="1" w:styleId="PPaOTablesFigures">
    <w:name w:val="PPaO_TablesFigures"/>
    <w:basedOn w:val="Normln"/>
    <w:next w:val="Normln"/>
    <w:link w:val="PPaOTablesFiguresChar"/>
    <w:qFormat/>
    <w:rsid w:val="001440CB"/>
    <w:pPr>
      <w:ind w:firstLine="0"/>
    </w:pPr>
    <w:rPr>
      <w:i/>
      <w:lang w:val="en-US"/>
    </w:rPr>
  </w:style>
  <w:style w:type="character" w:customStyle="1" w:styleId="PPaOCzechabstraktChar">
    <w:name w:val="PPaO_Czech_abstrakt Char"/>
    <w:basedOn w:val="Standardnpsmoodstavce"/>
    <w:link w:val="PPaOCzechabstrakt"/>
    <w:rsid w:val="001440CB"/>
    <w:rPr>
      <w:rFonts w:ascii="Times New Roman" w:eastAsia="Times New Roman" w:hAnsi="Times New Roman" w:cs="Times New Roman"/>
      <w:i/>
      <w:color w:val="000000"/>
      <w:sz w:val="24"/>
      <w:lang w:eastAsia="cs-CZ"/>
    </w:rPr>
  </w:style>
  <w:style w:type="character" w:customStyle="1" w:styleId="PPaOTablesFiguresChar">
    <w:name w:val="PPaO_TablesFigures Char"/>
    <w:basedOn w:val="Standardnpsmoodstavce"/>
    <w:link w:val="PPaOTablesFigures"/>
    <w:rsid w:val="001440CB"/>
    <w:rPr>
      <w:rFonts w:ascii="Times New Roman" w:eastAsia="Times New Roman" w:hAnsi="Times New Roman" w:cs="Times New Roman"/>
      <w:i/>
      <w:color w:val="000000"/>
      <w:sz w:val="24"/>
      <w:lang w:val="en-US" w:eastAsia="cs-CZ"/>
    </w:rPr>
  </w:style>
  <w:style w:type="character" w:styleId="Hypertextovodkaz">
    <w:name w:val="Hyperlink"/>
    <w:basedOn w:val="Standardnpsmoodstavce"/>
    <w:uiPriority w:val="99"/>
    <w:unhideWhenUsed/>
    <w:rsid w:val="001440CB"/>
    <w:rPr>
      <w:color w:val="0563C1" w:themeColor="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1440C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1440CB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1440CB"/>
    <w:rPr>
      <w:rFonts w:ascii="Times New Roman" w:eastAsia="Times New Roman" w:hAnsi="Times New Roman" w:cs="Times New Roman"/>
      <w:color w:val="000000"/>
      <w:sz w:val="20"/>
      <w:szCs w:val="20"/>
      <w:lang w:eastAsia="cs-CZ"/>
    </w:rPr>
  </w:style>
  <w:style w:type="paragraph" w:styleId="Titulek">
    <w:name w:val="caption"/>
    <w:basedOn w:val="Normln"/>
    <w:next w:val="Normln"/>
    <w:uiPriority w:val="35"/>
    <w:unhideWhenUsed/>
    <w:qFormat/>
    <w:rsid w:val="001440C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1440CB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eastAsia="cs-CZ"/>
    </w:rPr>
  </w:style>
  <w:style w:type="paragraph" w:styleId="Obsah1">
    <w:name w:val="toc 1"/>
    <w:basedOn w:val="Normln"/>
    <w:next w:val="Normln"/>
    <w:autoRedefine/>
    <w:uiPriority w:val="39"/>
    <w:semiHidden/>
    <w:unhideWhenUsed/>
    <w:rsid w:val="001440CB"/>
    <w:pPr>
      <w:spacing w:after="100"/>
    </w:pPr>
  </w:style>
  <w:style w:type="paragraph" w:styleId="Rejstk1">
    <w:name w:val="index 1"/>
    <w:basedOn w:val="Normln"/>
    <w:next w:val="Normln"/>
    <w:autoRedefine/>
    <w:uiPriority w:val="99"/>
    <w:semiHidden/>
    <w:unhideWhenUsed/>
    <w:rsid w:val="001440CB"/>
    <w:pPr>
      <w:spacing w:line="240" w:lineRule="auto"/>
      <w:ind w:left="240" w:hanging="240"/>
    </w:pPr>
  </w:style>
  <w:style w:type="paragraph" w:styleId="Rejstk2">
    <w:name w:val="index 2"/>
    <w:basedOn w:val="Normln"/>
    <w:next w:val="Normln"/>
    <w:autoRedefine/>
    <w:uiPriority w:val="99"/>
    <w:semiHidden/>
    <w:unhideWhenUsed/>
    <w:rsid w:val="001440CB"/>
    <w:pPr>
      <w:spacing w:line="240" w:lineRule="auto"/>
      <w:ind w:left="480" w:hanging="240"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1440C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440CB"/>
    <w:rPr>
      <w:rFonts w:ascii="Segoe UI" w:eastAsia="Times New Roman" w:hAnsi="Segoe UI" w:cs="Segoe UI"/>
      <w:color w:val="000000"/>
      <w:sz w:val="18"/>
      <w:szCs w:val="18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D150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D1502"/>
    <w:rPr>
      <w:rFonts w:ascii="Times New Roman" w:eastAsia="Times New Roman" w:hAnsi="Times New Roman" w:cs="Times New Roman"/>
      <w:b/>
      <w:bCs/>
      <w:color w:val="000000"/>
      <w:sz w:val="20"/>
      <w:szCs w:val="20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AC058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523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F424494276C1489258878CE16F3DB1" ma:contentTypeVersion="18" ma:contentTypeDescription="Vytvoří nový dokument" ma:contentTypeScope="" ma:versionID="c0c25f482369c2ab55468a6129894ea7">
  <xsd:schema xmlns:xsd="http://www.w3.org/2001/XMLSchema" xmlns:xs="http://www.w3.org/2001/XMLSchema" xmlns:p="http://schemas.microsoft.com/office/2006/metadata/properties" xmlns:ns3="1d15c0d2-593a-4097-9533-3285f80f41a1" xmlns:ns4="c8a432d0-6a18-4b4e-b941-c41239099df8" targetNamespace="http://schemas.microsoft.com/office/2006/metadata/properties" ma:root="true" ma:fieldsID="8479a1488f32bb064ab9565d63e2a9a6" ns3:_="" ns4:_="">
    <xsd:import namespace="1d15c0d2-593a-4097-9533-3285f80f41a1"/>
    <xsd:import namespace="c8a432d0-6a18-4b4e-b941-c41239099df8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c0d2-593a-4097-9533-3285f80f41a1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432d0-6a18-4b4e-b941-c41239099d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8a432d0-6a18-4b4e-b941-c41239099df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CAEFAF-A4E8-4D1E-A26D-ED388FBAB9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15c0d2-593a-4097-9533-3285f80f41a1"/>
    <ds:schemaRef ds:uri="c8a432d0-6a18-4b4e-b941-c41239099d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BA4395A-CF87-43A9-ABF8-8D07C085D5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E078DB-644D-4932-98AD-5794EA15C80F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elements/1.1/"/>
    <ds:schemaRef ds:uri="http://schemas.microsoft.com/office/2006/metadata/properties"/>
    <ds:schemaRef ds:uri="1d15c0d2-593a-4097-9533-3285f80f41a1"/>
    <ds:schemaRef ds:uri="c8a432d0-6a18-4b4e-b941-c41239099df8"/>
    <ds:schemaRef ds:uri="http://purl.org/dc/dcmitype/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06F40D0E-F7EC-4210-90A8-D449A9C6EB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3</Words>
  <Characters>669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Hypšová</dc:creator>
  <cp:keywords/>
  <dc:description/>
  <cp:lastModifiedBy>Jana Matošková</cp:lastModifiedBy>
  <cp:revision>3</cp:revision>
  <dcterms:created xsi:type="dcterms:W3CDTF">2023-12-04T15:11:00Z</dcterms:created>
  <dcterms:modified xsi:type="dcterms:W3CDTF">2023-12-04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424494276C1489258878CE16F3DB1</vt:lpwstr>
  </property>
</Properties>
</file>